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008A3" w14:textId="5F5A7E05" w:rsidR="001C34BF" w:rsidRDefault="001C34BF" w:rsidP="007825DA">
      <w:pPr>
        <w:pStyle w:val="1"/>
        <w:jc w:val="center"/>
      </w:pPr>
      <w:bookmarkStart w:id="0" w:name="_Hlk61357085"/>
      <w:r w:rsidRPr="001C34BF">
        <w:t>Lab: Associative Arrays</w:t>
      </w:r>
    </w:p>
    <w:p w14:paraId="2DA16607" w14:textId="322F44A2" w:rsidR="007825DA" w:rsidRPr="004E2F15" w:rsidRDefault="007825DA" w:rsidP="004E2F15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C7173D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C7173D">
          <w:rPr>
            <w:rStyle w:val="a9"/>
            <w:rFonts w:cs="Calibri"/>
            <w:noProof/>
            <w:sz w:val="24"/>
            <w:szCs w:val="24"/>
          </w:rPr>
          <w:t>SoftUni</w:t>
        </w:r>
        <w:r w:rsidRPr="00C7173D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A0603C" w:rsidRPr="00E21B2B">
          <w:rPr>
            <w:rStyle w:val="a9"/>
            <w:rFonts w:cs="Calibri"/>
            <w:sz w:val="24"/>
            <w:szCs w:val="24"/>
          </w:rPr>
          <w:t>https://judge.softuni.org/Contests/1231</w:t>
        </w:r>
      </w:hyperlink>
      <w:bookmarkEnd w:id="0"/>
    </w:p>
    <w:p w14:paraId="2137FA62" w14:textId="77777777" w:rsidR="001C34BF" w:rsidRP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7B8D38AC" w14:textId="179E9033" w:rsidR="001C34BF" w:rsidRPr="001C34BF" w:rsidRDefault="001C34BF" w:rsidP="001C34BF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 w:rsidR="00A9289C"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 w:rsidR="00CA7BC5">
        <w:t>is</w:t>
      </w:r>
      <w:r w:rsidRPr="001C34BF">
        <w:t xml:space="preserve"> an </w:t>
      </w:r>
      <w:r w:rsidRPr="001C34BF">
        <w:rPr>
          <w:b/>
        </w:rPr>
        <w:t>array of strings</w:t>
      </w:r>
      <w:r w:rsidR="00CA7BC5">
        <w:t xml:space="preserve"> with space-separated</w:t>
      </w:r>
      <w:r w:rsidRPr="001C34BF">
        <w:t xml:space="preserve"> name and number. </w:t>
      </w:r>
      <w:r w:rsidR="00CA7BC5" w:rsidRPr="001C34BF">
        <w:rPr>
          <w:b/>
        </w:rPr>
        <w:t xml:space="preserve">Replace </w:t>
      </w:r>
      <w:r w:rsidR="00CA7BC5">
        <w:rPr>
          <w:b/>
        </w:rPr>
        <w:t>duplicate names</w:t>
      </w:r>
      <w:r w:rsidRPr="001C34BF">
        <w:t xml:space="preserve">. </w:t>
      </w:r>
      <w:r w:rsidR="00CA7BC5" w:rsidRPr="001C34BF">
        <w:t xml:space="preserve">Print </w:t>
      </w:r>
      <w:r w:rsidRPr="001C34BF">
        <w:t>the resul</w:t>
      </w:r>
      <w:r w:rsidRPr="00122EA8">
        <w:t xml:space="preserve">t </w:t>
      </w:r>
      <w:r w:rsidR="00CA7BC5" w:rsidRPr="00122EA8">
        <w:t xml:space="preserve">as </w:t>
      </w:r>
      <w:r w:rsidR="00122EA8" w:rsidRPr="00122EA8">
        <w:t>shown.</w:t>
      </w:r>
    </w:p>
    <w:p w14:paraId="73C40BBA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1C34BF" w:rsidRPr="001C34BF" w14:paraId="762FC563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302D87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F37AE8A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73A445E" w14:textId="77777777" w:rsidTr="00FE4EBA">
        <w:tc>
          <w:tcPr>
            <w:tcW w:w="2830" w:type="dxa"/>
          </w:tcPr>
          <w:p w14:paraId="21B45E5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Pr="00FE4EBA">
              <w:rPr>
                <w:rFonts w:ascii="Consolas" w:hAnsi="Consolas"/>
                <w:b/>
                <w:bCs/>
              </w:rPr>
              <w:t>0834212554',</w:t>
            </w:r>
          </w:p>
          <w:p w14:paraId="1F937DA1" w14:textId="79B99C34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Peter </w:t>
            </w:r>
            <w:r w:rsidR="001C34BF" w:rsidRPr="00FE4EBA">
              <w:rPr>
                <w:rFonts w:ascii="Consolas" w:hAnsi="Consolas"/>
                <w:b/>
                <w:bCs/>
              </w:rPr>
              <w:t>0877547887',</w:t>
            </w:r>
          </w:p>
          <w:p w14:paraId="78475D68" w14:textId="60AA74EB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Bill </w:t>
            </w:r>
            <w:r w:rsidR="001C34BF" w:rsidRPr="00FE4EBA">
              <w:rPr>
                <w:rFonts w:ascii="Consolas" w:hAnsi="Consolas"/>
                <w:b/>
                <w:bCs/>
              </w:rPr>
              <w:t>0896543112',</w:t>
            </w:r>
          </w:p>
          <w:p w14:paraId="64D74967" w14:textId="0654494B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1C34BF" w:rsidRPr="00FE4EBA">
              <w:rPr>
                <w:rFonts w:ascii="Consolas" w:hAnsi="Consolas"/>
                <w:b/>
                <w:bCs/>
              </w:rPr>
              <w:t>0876566344']</w:t>
            </w:r>
          </w:p>
        </w:tc>
        <w:tc>
          <w:tcPr>
            <w:tcW w:w="2835" w:type="dxa"/>
          </w:tcPr>
          <w:p w14:paraId="3227E08A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im -&gt; 0876566344</w:t>
            </w:r>
          </w:p>
          <w:p w14:paraId="3EDDEC18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Peter -&gt; 0877547887</w:t>
            </w:r>
          </w:p>
          <w:p w14:paraId="62B7260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Bill -&gt; 0896543112</w:t>
            </w:r>
          </w:p>
        </w:tc>
      </w:tr>
      <w:tr w:rsidR="00A0603C" w:rsidRPr="001C34BF" w14:paraId="7F17D438" w14:textId="77777777" w:rsidTr="00FE4EBA">
        <w:tc>
          <w:tcPr>
            <w:tcW w:w="2830" w:type="dxa"/>
          </w:tcPr>
          <w:p w14:paraId="034ED1B9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['George 0552554',</w:t>
            </w:r>
          </w:p>
          <w:p w14:paraId="01D05E2F" w14:textId="6A8C87A1" w:rsidR="00A0603C" w:rsidRPr="00A0603C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Peter 087587',</w:t>
            </w:r>
          </w:p>
          <w:p w14:paraId="31B9D87D" w14:textId="2C3C0CF9" w:rsidR="00A0603C" w:rsidRPr="00A0603C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George 0453112',</w:t>
            </w:r>
          </w:p>
          <w:p w14:paraId="6D28750C" w14:textId="16CA6C00" w:rsidR="00A0603C" w:rsidRPr="00FE4EBA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Bill 0845344']</w:t>
            </w:r>
          </w:p>
        </w:tc>
        <w:tc>
          <w:tcPr>
            <w:tcW w:w="2835" w:type="dxa"/>
          </w:tcPr>
          <w:p w14:paraId="789BB768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George -&gt; 0453112</w:t>
            </w:r>
          </w:p>
          <w:p w14:paraId="08D806DF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Peter -&gt; 087587</w:t>
            </w:r>
          </w:p>
          <w:p w14:paraId="441F47F1" w14:textId="628C56AD" w:rsidR="00A0603C" w:rsidRPr="00FE4EBA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Bill -&gt; 0845344</w:t>
            </w:r>
          </w:p>
        </w:tc>
      </w:tr>
    </w:tbl>
    <w:p w14:paraId="015D869F" w14:textId="00EBC036" w:rsidR="001C34BF" w:rsidRDefault="00FE4EBA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6F397EF4" w14:textId="379EF186" w:rsidR="00FE4EBA" w:rsidRDefault="00FE4EBA" w:rsidP="00FE4EBA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 w:rsidR="0079015C"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 w:rsidR="0079015C">
        <w:t>In</w:t>
      </w:r>
      <w:r w:rsidRPr="00FE4EBA">
        <w:t xml:space="preserve"> the </w:t>
      </w:r>
      <w:r w:rsidR="00FC2301" w:rsidRPr="00FE4EBA">
        <w:t>end,</w:t>
      </w:r>
      <w:r w:rsidRPr="00FE4EBA">
        <w:t xml:space="preserve">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 w:rsidR="003C3944">
        <w:t xml:space="preserve"> </w:t>
      </w:r>
    </w:p>
    <w:p w14:paraId="46F5438D" w14:textId="77777777" w:rsidR="003C3944" w:rsidRPr="001C34BF" w:rsidRDefault="003C3944" w:rsidP="003C3944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FE4EBA" w:rsidRPr="001C34BF" w14:paraId="2C38E461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509567F1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EC1647E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FE4EBA" w:rsidRPr="001C34BF" w14:paraId="6A4D2851" w14:textId="77777777" w:rsidTr="00FE4EBA">
        <w:tc>
          <w:tcPr>
            <w:tcW w:w="2830" w:type="dxa"/>
          </w:tcPr>
          <w:p w14:paraId="5F95946B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Monday Peter',</w:t>
            </w:r>
          </w:p>
          <w:p w14:paraId="086BC13D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Wednesday Bill',</w:t>
            </w:r>
          </w:p>
          <w:p w14:paraId="28E0F80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Monday Tim',</w:t>
            </w:r>
          </w:p>
          <w:p w14:paraId="39CCCCF7" w14:textId="59973D11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2C648C2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Monday</w:t>
            </w:r>
          </w:p>
          <w:p w14:paraId="2860B05F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Wednesday</w:t>
            </w:r>
          </w:p>
          <w:p w14:paraId="205AF2F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nflict on Monday!</w:t>
            </w:r>
          </w:p>
          <w:p w14:paraId="6BE25AD7" w14:textId="77777777" w:rsid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Friday</w:t>
            </w:r>
          </w:p>
          <w:p w14:paraId="264F478B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Monday -&gt; Peter</w:t>
            </w:r>
          </w:p>
          <w:p w14:paraId="4A785DA6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Wednesday -&gt; Bill</w:t>
            </w:r>
          </w:p>
          <w:p w14:paraId="5B9B27A7" w14:textId="06AD89B4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Friday -&gt; Tim</w:t>
            </w:r>
          </w:p>
        </w:tc>
      </w:tr>
      <w:tr w:rsidR="00DB703E" w:rsidRPr="001C34BF" w14:paraId="4A92A32C" w14:textId="77777777" w:rsidTr="00FE4EBA">
        <w:tc>
          <w:tcPr>
            <w:tcW w:w="2830" w:type="dxa"/>
          </w:tcPr>
          <w:p w14:paraId="64B7FE9B" w14:textId="4A9326B2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</w:t>
            </w:r>
            <w:r w:rsidRPr="00DB703E">
              <w:rPr>
                <w:rFonts w:ascii="Consolas" w:hAnsi="Consolas"/>
                <w:b/>
                <w:bCs/>
              </w:rPr>
              <w:t>Friday Bob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01AF640B" w14:textId="6CE882C4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Saturday Ted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409DA468" w14:textId="0CB1090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Bill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7AB8FC47" w14:textId="222DC649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John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3347F9D5" w14:textId="5652B2C1" w:rsidR="00DB703E" w:rsidRPr="00FE4EBA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Wednesday George</w:t>
            </w:r>
            <w:r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969" w:type="dxa"/>
          </w:tcPr>
          <w:p w14:paraId="41834EA6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Friday</w:t>
            </w:r>
          </w:p>
          <w:p w14:paraId="656CFE75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Saturday</w:t>
            </w:r>
          </w:p>
          <w:p w14:paraId="216ACBA3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Monday</w:t>
            </w:r>
          </w:p>
          <w:p w14:paraId="1912ECBB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Conflict on Monday!</w:t>
            </w:r>
          </w:p>
          <w:p w14:paraId="06108479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Wednesday</w:t>
            </w:r>
          </w:p>
          <w:p w14:paraId="42B6D4D2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Friday -&gt; Bob</w:t>
            </w:r>
          </w:p>
          <w:p w14:paraId="7B0F6556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aturday -&gt; Ted</w:t>
            </w:r>
          </w:p>
          <w:p w14:paraId="18AF8769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Monday -&gt; Bill</w:t>
            </w:r>
          </w:p>
          <w:p w14:paraId="6B482A7B" w14:textId="20EA81AA" w:rsidR="00DB703E" w:rsidRPr="00FE4EBA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Wednesday -&gt; George</w:t>
            </w:r>
          </w:p>
        </w:tc>
      </w:tr>
    </w:tbl>
    <w:p w14:paraId="1017ACB1" w14:textId="135F54C0" w:rsidR="00FE4EBA" w:rsidRDefault="00FE4EBA" w:rsidP="00FE4EB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lastRenderedPageBreak/>
        <w:t>Address Book</w:t>
      </w:r>
    </w:p>
    <w:p w14:paraId="4B42F7AE" w14:textId="721BE49A" w:rsidR="00FE4EBA" w:rsidRDefault="003C3944" w:rsidP="00FE4EBA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 w:rsidR="00903152">
        <w:t>In</w:t>
      </w:r>
      <w:r w:rsidRPr="003C3944">
        <w:t xml:space="preserve"> the </w:t>
      </w:r>
      <w:r w:rsidR="00BE57BB" w:rsidRPr="003C3944">
        <w:t>end,</w:t>
      </w:r>
      <w:r w:rsidRPr="003C3944">
        <w:t xml:space="preserve">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3C3944" w:rsidRPr="001C34BF" w14:paraId="556533B7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3F3B8734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69BEBCFD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3C3944" w:rsidRPr="001C34BF" w14:paraId="4FD28B22" w14:textId="77777777" w:rsidTr="00C77193">
        <w:tc>
          <w:tcPr>
            <w:tcW w:w="2830" w:type="dxa"/>
          </w:tcPr>
          <w:p w14:paraId="3B4F5B50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>['Tim:Doe Crossing',</w:t>
            </w:r>
          </w:p>
          <w:p w14:paraId="6E6ED890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Nelson Place',</w:t>
            </w:r>
          </w:p>
          <w:p w14:paraId="2D76F79C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Peter:Carlyle Ave',</w:t>
            </w:r>
          </w:p>
          <w:p w14:paraId="46C03B91" w14:textId="4805F9B5" w:rsidR="003C3944" w:rsidRPr="00FE4EBA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7E9D1C7F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Bill -&gt; Ornery Rd</w:t>
            </w:r>
          </w:p>
          <w:p w14:paraId="6C5B3131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Peter -&gt; Carlyle Ave</w:t>
            </w:r>
          </w:p>
          <w:p w14:paraId="687AF33E" w14:textId="017B04CA" w:rsidR="003C3944" w:rsidRPr="00FE4EBA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Tim -&gt; Doe Crossing</w:t>
            </w:r>
          </w:p>
        </w:tc>
      </w:tr>
      <w:tr w:rsidR="003F73C1" w:rsidRPr="001C34BF" w14:paraId="4C3B4D03" w14:textId="77777777" w:rsidTr="00C77193">
        <w:tc>
          <w:tcPr>
            <w:tcW w:w="2830" w:type="dxa"/>
          </w:tcPr>
          <w:p w14:paraId="0A2599D0" w14:textId="4A50FE88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['</w:t>
            </w:r>
            <w:r w:rsidRPr="003F73C1">
              <w:rPr>
                <w:rFonts w:ascii="Consolas" w:hAnsi="Consolas"/>
                <w:b/>
                <w:bCs/>
                <w:noProof/>
              </w:rPr>
              <w:t>Bob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F8A84F8" w14:textId="72A1D450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Milwaukee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01C1813" w14:textId="0E38688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Fordem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30D48604" w14:textId="477EFD54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ob:Redwing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4261D9E" w14:textId="71274EDD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George:Mesta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254B3242" w14:textId="1B2933CB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Ted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0D3CB1E" w14:textId="3485FD9E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ill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8242021" w14:textId="31D8E5CB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Grover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4CF170D9" w14:textId="66BE9A49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5830D05" w14:textId="6F3F37D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0CE9B617" w14:textId="43A42E2C" w:rsidR="003F73C1" w:rsidRPr="003C3944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Huxley Rd</w:t>
            </w:r>
            <w:r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2835" w:type="dxa"/>
          </w:tcPr>
          <w:p w14:paraId="077759C8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ill -&gt; Gateway Way</w:t>
            </w:r>
          </w:p>
          <w:p w14:paraId="08BC0D33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ob -&gt; Redwing Ave</w:t>
            </w:r>
          </w:p>
          <w:p w14:paraId="31531234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George -&gt; Mesta Crossing</w:t>
            </w:r>
          </w:p>
          <w:p w14:paraId="5AEE22F7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eff -&gt; Huxley Rd</w:t>
            </w:r>
          </w:p>
          <w:p w14:paraId="7CC041E8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ohn -&gt; Grover Rd</w:t>
            </w:r>
          </w:p>
          <w:p w14:paraId="76AD5BDC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Peter -&gt; Huxley Rd</w:t>
            </w:r>
          </w:p>
          <w:p w14:paraId="7CFB355E" w14:textId="73AA0D6A" w:rsidR="003F73C1" w:rsidRPr="003C3944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Ted -&gt; Gateway Way</w:t>
            </w:r>
          </w:p>
        </w:tc>
      </w:tr>
    </w:tbl>
    <w:p w14:paraId="7400AF8E" w14:textId="5EB6F53B" w:rsidR="00FE4EBA" w:rsidRPr="00FE4EBA" w:rsidRDefault="00FE4EBA" w:rsidP="00FE4EB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Storage</w:t>
      </w:r>
    </w:p>
    <w:p w14:paraId="7C022546" w14:textId="1AB3AA55" w:rsidR="001C34BF" w:rsidRPr="001C34BF" w:rsidRDefault="001C34BF" w:rsidP="001C34BF">
      <w:pPr>
        <w:rPr>
          <w:lang w:val="bg-BG"/>
        </w:rPr>
      </w:pPr>
      <w:r w:rsidRPr="001C34BF">
        <w:t xml:space="preserve">Write a function that takes a certain number of </w:t>
      </w:r>
      <w:r w:rsidRPr="001C34BF">
        <w:rPr>
          <w:b/>
        </w:rPr>
        <w:t>items</w:t>
      </w:r>
      <w:r w:rsidRPr="001C34BF">
        <w:t xml:space="preserve"> and their </w:t>
      </w:r>
      <w:r w:rsidRPr="001C34BF">
        <w:rPr>
          <w:b/>
        </w:rPr>
        <w:t>quantity</w:t>
      </w:r>
      <w:r w:rsidRPr="001C34BF">
        <w:t xml:space="preserve">. If the same item appears </w:t>
      </w:r>
      <w:r w:rsidRPr="001C34BF">
        <w:rPr>
          <w:b/>
        </w:rPr>
        <w:t>more than once</w:t>
      </w:r>
      <w:r w:rsidRPr="001C34BF">
        <w:t xml:space="preserve">, </w:t>
      </w:r>
      <w:r w:rsidRPr="001C34BF">
        <w:rPr>
          <w:b/>
        </w:rPr>
        <w:t>add the new amount</w:t>
      </w:r>
      <w:r w:rsidRPr="001C34BF">
        <w:t xml:space="preserve"> to the </w:t>
      </w:r>
      <w:r w:rsidRPr="001C34BF">
        <w:rPr>
          <w:b/>
        </w:rPr>
        <w:t>existing one</w:t>
      </w:r>
      <w:r w:rsidRPr="001C34BF">
        <w:t xml:space="preserve">. </w:t>
      </w:r>
      <w:r w:rsidR="00903152">
        <w:t>In</w:t>
      </w:r>
      <w:r w:rsidRPr="001C34BF">
        <w:t xml:space="preserve"> the </w:t>
      </w:r>
      <w:r w:rsidR="006A158B" w:rsidRPr="001C34BF">
        <w:t>end,</w:t>
      </w:r>
      <w:r w:rsidRPr="001C34BF">
        <w:t xml:space="preserve"> print all the items and their amount without sorting them. The input comes as </w:t>
      </w:r>
      <w:r w:rsidR="006A158B">
        <w:t xml:space="preserve">an </w:t>
      </w:r>
      <w:r w:rsidRPr="001C34BF">
        <w:rPr>
          <w:b/>
        </w:rPr>
        <w:t>array of strings</w:t>
      </w:r>
      <w:r w:rsidRPr="001C34BF">
        <w:t xml:space="preserve">. Try using a </w:t>
      </w:r>
      <w:r w:rsidRPr="001C34BF">
        <w:rPr>
          <w:rStyle w:val="CodeChar"/>
        </w:rPr>
        <w:t>Map()</w:t>
      </w:r>
      <w:r w:rsidRPr="001C34BF">
        <w:t>.</w:t>
      </w:r>
    </w:p>
    <w:p w14:paraId="795CF260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57"/>
        <w:gridCol w:w="2650"/>
      </w:tblGrid>
      <w:tr w:rsidR="001C34BF" w:rsidRPr="001C34BF" w14:paraId="007F1BE8" w14:textId="77777777" w:rsidTr="00FE4EBA">
        <w:trPr>
          <w:trHeight w:val="413"/>
        </w:trPr>
        <w:tc>
          <w:tcPr>
            <w:tcW w:w="3157" w:type="dxa"/>
            <w:shd w:val="clear" w:color="auto" w:fill="D9D9D9" w:themeFill="background1" w:themeFillShade="D9"/>
          </w:tcPr>
          <w:p w14:paraId="7DCB53A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7C55BEA1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CA06599" w14:textId="77777777" w:rsidTr="00FE4EBA">
        <w:trPr>
          <w:trHeight w:val="1630"/>
        </w:trPr>
        <w:tc>
          <w:tcPr>
            <w:tcW w:w="3157" w:type="dxa"/>
          </w:tcPr>
          <w:p w14:paraId="275E38A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tomatoes 10',</w:t>
            </w:r>
          </w:p>
          <w:p w14:paraId="64B0EA76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coffee 5',</w:t>
            </w:r>
          </w:p>
          <w:p w14:paraId="721F9D40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olives 100',</w:t>
            </w:r>
          </w:p>
          <w:p w14:paraId="41E08375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coffee 40']</w:t>
            </w:r>
          </w:p>
        </w:tc>
        <w:tc>
          <w:tcPr>
            <w:tcW w:w="2650" w:type="dxa"/>
          </w:tcPr>
          <w:p w14:paraId="5D1FE5D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tomatoes -&gt; 10</w:t>
            </w:r>
          </w:p>
          <w:p w14:paraId="2BC2184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ffee -&gt; 45</w:t>
            </w:r>
          </w:p>
          <w:p w14:paraId="5029BF65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olives -&gt; 100</w:t>
            </w:r>
          </w:p>
        </w:tc>
      </w:tr>
      <w:tr w:rsidR="00C1640F" w:rsidRPr="001C34BF" w14:paraId="4B807F5B" w14:textId="77777777" w:rsidTr="00FE4EBA">
        <w:trPr>
          <w:trHeight w:val="1630"/>
        </w:trPr>
        <w:tc>
          <w:tcPr>
            <w:tcW w:w="3157" w:type="dxa"/>
          </w:tcPr>
          <w:p w14:paraId="07BFD961" w14:textId="77777777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apple 50',</w:t>
            </w:r>
          </w:p>
          <w:p w14:paraId="540C654F" w14:textId="1D96D085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apple 61',</w:t>
            </w:r>
          </w:p>
          <w:p w14:paraId="2CAF17B1" w14:textId="77777777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115',</w:t>
            </w:r>
          </w:p>
          <w:p w14:paraId="79DA68AF" w14:textId="1D374AD2" w:rsidR="00C1640F" w:rsidRPr="00FE4EBA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40']</w:t>
            </w:r>
          </w:p>
        </w:tc>
        <w:tc>
          <w:tcPr>
            <w:tcW w:w="2650" w:type="dxa"/>
          </w:tcPr>
          <w:p w14:paraId="05D9985A" w14:textId="77777777" w:rsidR="00C1640F" w:rsidRP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 w:rsidRPr="00C1640F">
              <w:rPr>
                <w:rFonts w:ascii="Consolas" w:hAnsi="Consolas"/>
                <w:b/>
                <w:bCs/>
              </w:rPr>
              <w:t>apple -&gt; 111</w:t>
            </w:r>
          </w:p>
          <w:p w14:paraId="4AEEF02B" w14:textId="07B665DA" w:rsidR="00C1640F" w:rsidRPr="00FE4EBA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 w:rsidRPr="00C1640F">
              <w:rPr>
                <w:rFonts w:ascii="Consolas" w:hAnsi="Consolas"/>
                <w:b/>
                <w:bCs/>
              </w:rPr>
              <w:t>coffee -&gt; 155</w:t>
            </w:r>
          </w:p>
        </w:tc>
      </w:tr>
    </w:tbl>
    <w:p w14:paraId="3C26EAEC" w14:textId="77777777" w:rsidR="00122EA8" w:rsidRPr="00122EA8" w:rsidRDefault="00122EA8" w:rsidP="00122EA8"/>
    <w:p w14:paraId="60668B9A" w14:textId="6E9DF0AC" w:rsidR="001C34BF" w:rsidRPr="001C34BF" w:rsidRDefault="001C34BF" w:rsidP="001C34BF">
      <w:pPr>
        <w:pStyle w:val="3"/>
        <w:rPr>
          <w:lang w:val="bg-BG"/>
        </w:rPr>
      </w:pPr>
      <w:r w:rsidRPr="001C34BF">
        <w:lastRenderedPageBreak/>
        <w:t>Hints</w:t>
      </w:r>
    </w:p>
    <w:p w14:paraId="590677DF" w14:textId="77777777" w:rsidR="001C34BF" w:rsidRPr="001C34BF" w:rsidRDefault="001C34BF" w:rsidP="001C34BF">
      <w:pPr>
        <w:rPr>
          <w:lang w:val="bg-BG"/>
        </w:rPr>
      </w:pPr>
      <w:r w:rsidRPr="001C34BF">
        <w:t xml:space="preserve">Create the </w:t>
      </w:r>
      <w:r w:rsidRPr="001C34BF">
        <w:rPr>
          <w:rStyle w:val="CodeChar"/>
        </w:rPr>
        <w:t>solve()</w:t>
      </w:r>
      <w:r w:rsidRPr="001C34BF">
        <w:rPr>
          <w:noProof/>
        </w:rPr>
        <w:t xml:space="preserve"> </w:t>
      </w:r>
      <w:r w:rsidRPr="001C34BF">
        <w:t xml:space="preserve">function and create a new </w:t>
      </w:r>
      <w:r w:rsidRPr="001C34BF">
        <w:rPr>
          <w:rStyle w:val="CodeChar"/>
        </w:rPr>
        <w:t>Map()</w:t>
      </w:r>
      <w:r w:rsidRPr="001C34BF">
        <w:t>:</w:t>
      </w:r>
    </w:p>
    <w:p w14:paraId="6831998D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517D9540" wp14:editId="59D38B1F">
            <wp:extent cx="2571750" cy="2362200"/>
            <wp:effectExtent l="19050" t="19050" r="19050" b="1905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362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C9382" w14:textId="7862B0EE" w:rsidR="001C34BF" w:rsidRPr="001C34BF" w:rsidRDefault="001C34BF" w:rsidP="001C34BF">
      <w:pPr>
        <w:rPr>
          <w:lang w:val="bg-BG"/>
        </w:rPr>
      </w:pPr>
      <w:r w:rsidRPr="001C34BF">
        <w:t>Loop through the array, split into tokens</w:t>
      </w:r>
      <w:r w:rsidR="009733D2">
        <w:t>,</w:t>
      </w:r>
      <w:r w:rsidRPr="001C34BF">
        <w:t xml:space="preserve"> and create variables for each one:</w:t>
      </w:r>
    </w:p>
    <w:p w14:paraId="1613C18A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38CFA0F" wp14:editId="7261C419">
            <wp:extent cx="4171950" cy="2219325"/>
            <wp:effectExtent l="19050" t="19050" r="19050" b="2857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2193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48069" w14:textId="7D2A962A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34BF">
        <w:t>This time for the quantity we need a number because if we see the same product again, we must add the new quantity</w:t>
      </w:r>
    </w:p>
    <w:p w14:paraId="54EEF53D" w14:textId="6ECF8CDB" w:rsidR="001C34BF" w:rsidRPr="001C34BF" w:rsidRDefault="001C34BF" w:rsidP="001C34BF">
      <w:pPr>
        <w:rPr>
          <w:lang w:val="bg-BG"/>
        </w:rPr>
      </w:pPr>
      <w:r w:rsidRPr="001C34BF">
        <w:t xml:space="preserve">Now let us make the checks for the keys </w:t>
      </w:r>
      <w:r w:rsidR="009733D2">
        <w:t>o</w:t>
      </w:r>
      <w:r w:rsidRPr="001C34BF">
        <w:t>n the map:</w:t>
      </w:r>
    </w:p>
    <w:p w14:paraId="6E430EBB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BACEB32" wp14:editId="23C7973C">
            <wp:extent cx="4867275" cy="1819275"/>
            <wp:effectExtent l="19050" t="19050" r="28575" b="28575"/>
            <wp:docPr id="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91984" w14:textId="77777777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b/>
          <w:lang w:val="bg-BG"/>
        </w:rPr>
      </w:pPr>
      <w:r w:rsidRPr="001C34BF">
        <w:t xml:space="preserve">First, we check if the map does </w:t>
      </w:r>
      <w:r w:rsidRPr="001C34BF">
        <w:rPr>
          <w:b/>
          <w:i/>
          <w:noProof/>
          <w:u w:val="single"/>
        </w:rPr>
        <w:t>NOT</w:t>
      </w:r>
      <w:r w:rsidRPr="001C34BF">
        <w:rPr>
          <w:noProof/>
        </w:rPr>
        <w:t xml:space="preserve"> </w:t>
      </w:r>
      <w:r w:rsidRPr="001C34BF">
        <w:t xml:space="preserve">have the product we are currently at and </w:t>
      </w:r>
      <w:r w:rsidRPr="001C34BF">
        <w:rPr>
          <w:b/>
        </w:rPr>
        <w:t>if so</w:t>
      </w:r>
      <w:r w:rsidRPr="001C34BF">
        <w:t xml:space="preserve">, we </w:t>
      </w:r>
      <w:r w:rsidRPr="001C34BF">
        <w:rPr>
          <w:b/>
        </w:rPr>
        <w:t>set it to the given quantity</w:t>
      </w:r>
    </w:p>
    <w:p w14:paraId="1574A0EA" w14:textId="2B5B8E84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34BF">
        <w:t xml:space="preserve">Otherwise, we get the </w:t>
      </w:r>
      <w:r w:rsidRPr="001C34BF">
        <w:rPr>
          <w:b/>
        </w:rPr>
        <w:t>existing quantity</w:t>
      </w:r>
      <w:r w:rsidRPr="001C34BF">
        <w:t xml:space="preserve">, we </w:t>
      </w:r>
      <w:r w:rsidRPr="001C34BF">
        <w:rPr>
          <w:b/>
        </w:rPr>
        <w:t>add the new quantity</w:t>
      </w:r>
      <w:r w:rsidR="009733D2">
        <w:rPr>
          <w:b/>
        </w:rPr>
        <w:t>,</w:t>
      </w:r>
      <w:r w:rsidRPr="001C34BF">
        <w:t xml:space="preserve"> and </w:t>
      </w:r>
      <w:r w:rsidRPr="001C34BF">
        <w:rPr>
          <w:b/>
        </w:rPr>
        <w:t>set</w:t>
      </w:r>
      <w:r w:rsidRPr="001C34BF">
        <w:t xml:space="preserve"> the product’s quantity </w:t>
      </w:r>
      <w:r w:rsidRPr="001C34BF">
        <w:rPr>
          <w:b/>
        </w:rPr>
        <w:t>to the new</w:t>
      </w:r>
      <w:r w:rsidRPr="001C34BF">
        <w:t xml:space="preserve"> one</w:t>
      </w:r>
    </w:p>
    <w:p w14:paraId="364E012F" w14:textId="77777777" w:rsidR="001C34BF" w:rsidRPr="001C34BF" w:rsidRDefault="001C34BF" w:rsidP="001C34BF">
      <w:pPr>
        <w:rPr>
          <w:lang w:val="bg-BG"/>
        </w:rPr>
      </w:pPr>
      <w:r w:rsidRPr="001C34BF">
        <w:lastRenderedPageBreak/>
        <w:t>Now we just have to print the result:</w:t>
      </w:r>
    </w:p>
    <w:p w14:paraId="6990292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3B01A9DF" wp14:editId="49DE9804">
            <wp:extent cx="4562475" cy="942975"/>
            <wp:effectExtent l="19050" t="19050" r="28575" b="28575"/>
            <wp:docPr id="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9429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8EA5B" w14:textId="62E93550" w:rsidR="001C34BF" w:rsidRPr="001C34BF" w:rsidRDefault="001C34BF" w:rsidP="001C34BF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1C34BF">
        <w:t xml:space="preserve">Each key-value pair is and </w:t>
      </w:r>
      <w:r w:rsidR="009733D2">
        <w:t xml:space="preserve">an </w:t>
      </w:r>
      <w:r w:rsidRPr="001C34BF">
        <w:rPr>
          <w:b/>
        </w:rPr>
        <w:t>array of 2 elements</w:t>
      </w:r>
      <w:r w:rsidRPr="001C34BF">
        <w:t xml:space="preserve"> </w:t>
      </w:r>
      <w:r w:rsidRPr="001C34BF">
        <w:rPr>
          <w:noProof/>
        </w:rPr>
        <w:t>(</w:t>
      </w:r>
      <w:r w:rsidRPr="001C34BF">
        <w:t xml:space="preserve">the </w:t>
      </w:r>
      <w:r w:rsidRPr="001C34BF">
        <w:rPr>
          <w:b/>
        </w:rPr>
        <w:t>key</w:t>
      </w:r>
      <w:r w:rsidRPr="001C34BF">
        <w:t xml:space="preserve"> and the </w:t>
      </w:r>
      <w:r w:rsidRPr="001C34BF">
        <w:rPr>
          <w:b/>
        </w:rPr>
        <w:t>value</w:t>
      </w:r>
      <w:r w:rsidRPr="001C34BF">
        <w:t xml:space="preserve">), so we use </w:t>
      </w:r>
      <w:r w:rsidR="009733D2">
        <w:t xml:space="preserve">a </w:t>
      </w:r>
      <w:r w:rsidRPr="001C34BF">
        <w:rPr>
          <w:b/>
        </w:rPr>
        <w:t>for-of</w:t>
      </w:r>
      <w:r w:rsidRPr="001C34BF">
        <w:t xml:space="preserve"> loop and print the key and the value</w:t>
      </w:r>
    </w:p>
    <w:p w14:paraId="51938FAE" w14:textId="77777777" w:rsid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1C34BF">
        <w:t>School Grades</w:t>
      </w:r>
    </w:p>
    <w:p w14:paraId="5EC07B4B" w14:textId="59546132" w:rsidR="0039765C" w:rsidRPr="00E32331" w:rsidRDefault="0039765C" w:rsidP="00E32331">
      <w:pPr>
        <w:rPr>
          <w:lang w:val="bg-BG"/>
        </w:rPr>
      </w:pPr>
      <w:r>
        <w:rPr>
          <w:rStyle w:val="jlqj4b"/>
          <w:lang w:val="en"/>
        </w:rPr>
        <w:t xml:space="preserve">Write a </w:t>
      </w:r>
      <w:r w:rsidRPr="00967F72">
        <w:t>function</w:t>
      </w:r>
      <w:r>
        <w:rPr>
          <w:rStyle w:val="jlqj4b"/>
          <w:lang w:val="en"/>
        </w:rPr>
        <w:t xml:space="preserve"> that stores </w:t>
      </w:r>
      <w:r w:rsidRPr="0039765C">
        <w:rPr>
          <w:rStyle w:val="jlqj4b"/>
          <w:b/>
          <w:lang w:val="en"/>
        </w:rPr>
        <w:t>students</w:t>
      </w:r>
      <w:r>
        <w:rPr>
          <w:rStyle w:val="jlqj4b"/>
          <w:lang w:val="en"/>
        </w:rPr>
        <w:t xml:space="preserve"> and their </w:t>
      </w:r>
      <w:r w:rsidRPr="0039765C">
        <w:rPr>
          <w:rStyle w:val="jlqj4b"/>
          <w:b/>
          <w:lang w:val="en"/>
        </w:rPr>
        <w:t>grades</w:t>
      </w:r>
      <w:r>
        <w:rPr>
          <w:rStyle w:val="jlqj4b"/>
          <w:lang w:val="en"/>
        </w:rPr>
        <w:t xml:space="preserve"> throughout the year. If a student appears more than once,</w:t>
      </w:r>
      <w:r w:rsidR="00E32331" w:rsidRPr="00E32331">
        <w:rPr>
          <w:rFonts w:eastAsiaTheme="minorEastAsia" w:hAnsi="Calibri"/>
          <w:b/>
          <w:bCs/>
          <w:color w:val="FFFFFF" w:themeColor="background1"/>
          <w:kern w:val="24"/>
          <w:sz w:val="68"/>
          <w:szCs w:val="68"/>
          <w:lang w:eastAsia="bg-BG"/>
        </w:rPr>
        <w:t xml:space="preserve"> </w:t>
      </w:r>
      <w:r w:rsidR="00EF3F5F" w:rsidRPr="00EF3F5F">
        <w:rPr>
          <w:rStyle w:val="jlqj4b"/>
          <w:b/>
          <w:lang w:val="en"/>
        </w:rPr>
        <w:t>add</w:t>
      </w:r>
      <w:r w:rsidR="00EF3F5F">
        <w:rPr>
          <w:rStyle w:val="jlqj4b"/>
          <w:lang w:val="en"/>
        </w:rPr>
        <w:t xml:space="preserve"> </w:t>
      </w:r>
      <w:r w:rsidR="00F16447">
        <w:rPr>
          <w:rStyle w:val="jlqj4b"/>
          <w:lang w:val="en"/>
        </w:rPr>
        <w:t xml:space="preserve">the </w:t>
      </w:r>
      <w:r w:rsidR="00EF3F5F">
        <w:rPr>
          <w:rStyle w:val="jlqj4b"/>
          <w:lang w:val="en"/>
        </w:rPr>
        <w:t xml:space="preserve">new </w:t>
      </w:r>
      <w:r w:rsidR="00EF3F5F" w:rsidRPr="00EF3F5F">
        <w:rPr>
          <w:rStyle w:val="jlqj4b"/>
          <w:b/>
        </w:rPr>
        <w:t>grades</w:t>
      </w:r>
      <w:r w:rsidR="00EF3F5F">
        <w:rPr>
          <w:rStyle w:val="jlqj4b"/>
          <w:lang w:val="en"/>
        </w:rPr>
        <w:t xml:space="preserve"> to </w:t>
      </w:r>
      <w:r w:rsidR="00EF3F5F" w:rsidRPr="00EF3F5F">
        <w:rPr>
          <w:rStyle w:val="jlqj4b"/>
          <w:b/>
          <w:lang w:val="en"/>
        </w:rPr>
        <w:t>existing ones</w:t>
      </w:r>
      <w:r w:rsidRPr="00E32331">
        <w:rPr>
          <w:rStyle w:val="jlqj4b"/>
          <w:lang w:val="en"/>
        </w:rPr>
        <w:t xml:space="preserve">. Finally, </w:t>
      </w:r>
      <w:r w:rsidRPr="00E32331">
        <w:rPr>
          <w:rStyle w:val="jlqj4b"/>
          <w:b/>
          <w:lang w:val="en"/>
        </w:rPr>
        <w:t>print</w:t>
      </w:r>
      <w:r w:rsidRPr="00E32331">
        <w:rPr>
          <w:rStyle w:val="jlqj4b"/>
          <w:lang w:val="en"/>
        </w:rPr>
        <w:t xml:space="preserve"> the students and their </w:t>
      </w:r>
      <w:r w:rsidR="00667D60">
        <w:rPr>
          <w:rStyle w:val="jlqj4b"/>
          <w:b/>
          <w:lang w:val="en"/>
        </w:rPr>
        <w:t>average grade</w:t>
      </w:r>
      <w:r w:rsidR="00A630D8">
        <w:rPr>
          <w:rStyle w:val="jlqj4b"/>
          <w:b/>
          <w:lang w:val="en"/>
        </w:rPr>
        <w:t>s</w:t>
      </w:r>
      <w:r w:rsidRPr="00E32331">
        <w:rPr>
          <w:rStyle w:val="jlqj4b"/>
          <w:lang w:val="en"/>
        </w:rPr>
        <w:t xml:space="preserve">, sorted </w:t>
      </w:r>
      <w:r w:rsidRPr="00E32331">
        <w:rPr>
          <w:rStyle w:val="jlqj4b"/>
          <w:b/>
          <w:lang w:val="en"/>
        </w:rPr>
        <w:t xml:space="preserve">alphabetically </w:t>
      </w:r>
      <w:r w:rsidRPr="00E32331">
        <w:rPr>
          <w:rStyle w:val="jlqj4b"/>
          <w:lang w:val="en"/>
        </w:rPr>
        <w:t xml:space="preserve">by </w:t>
      </w:r>
      <w:r w:rsidRPr="00E32331">
        <w:rPr>
          <w:rStyle w:val="jlqj4b"/>
          <w:b/>
          <w:lang w:val="en"/>
        </w:rPr>
        <w:t>student name</w:t>
      </w:r>
      <w:r w:rsidRPr="00E32331">
        <w:rPr>
          <w:rStyle w:val="jlqj4b"/>
          <w:b/>
          <w:lang w:val="bg-BG"/>
        </w:rPr>
        <w:t>.</w:t>
      </w:r>
      <w:r w:rsidRPr="0039765C">
        <w:t xml:space="preserve"> </w:t>
      </w:r>
      <w:r w:rsidRPr="001C34BF">
        <w:t xml:space="preserve">The input comes as </w:t>
      </w:r>
      <w:r>
        <w:t xml:space="preserve">an </w:t>
      </w:r>
      <w:r w:rsidRPr="00E32331">
        <w:rPr>
          <w:b/>
        </w:rPr>
        <w:t>array of strings</w:t>
      </w:r>
      <w:r w:rsidRPr="001C34BF">
        <w:t>.</w:t>
      </w:r>
    </w:p>
    <w:p w14:paraId="4496A37E" w14:textId="250D2B96" w:rsidR="006F35C8" w:rsidRPr="001C34BF" w:rsidRDefault="006F35C8" w:rsidP="0039765C">
      <w:pPr>
        <w:rPr>
          <w:lang w:val="bg-BG"/>
        </w:rPr>
      </w:pPr>
      <w:r w:rsidRPr="006F35C8">
        <w:rPr>
          <w:b/>
        </w:rPr>
        <w:t>Note:</w:t>
      </w:r>
      <w:r>
        <w:t xml:space="preserve"> The </w:t>
      </w:r>
      <w:r w:rsidRPr="0039765C">
        <w:rPr>
          <w:rStyle w:val="jlqj4b"/>
          <w:b/>
          <w:lang w:val="en"/>
        </w:rPr>
        <w:t>average grades</w:t>
      </w:r>
      <w:r>
        <w:rPr>
          <w:rStyle w:val="jlqj4b"/>
          <w:lang w:val="en"/>
        </w:rPr>
        <w:t xml:space="preserve"> must be fixed to the second decimal place.</w:t>
      </w:r>
    </w:p>
    <w:p w14:paraId="7089A4F7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43"/>
        <w:gridCol w:w="3262"/>
      </w:tblGrid>
      <w:tr w:rsidR="001C34BF" w:rsidRPr="001C34BF" w14:paraId="33E7E30E" w14:textId="77777777" w:rsidTr="009E4BD9">
        <w:trPr>
          <w:trHeight w:val="394"/>
        </w:trPr>
        <w:tc>
          <w:tcPr>
            <w:tcW w:w="2943" w:type="dxa"/>
            <w:shd w:val="clear" w:color="auto" w:fill="D9D9D9" w:themeFill="background1" w:themeFillShade="D9"/>
          </w:tcPr>
          <w:p w14:paraId="6B8A9382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262" w:type="dxa"/>
            <w:shd w:val="clear" w:color="auto" w:fill="D9D9D9" w:themeFill="background1" w:themeFillShade="D9"/>
          </w:tcPr>
          <w:p w14:paraId="3E49E520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86F2B81" w14:textId="77777777" w:rsidTr="009E4BD9">
        <w:trPr>
          <w:trHeight w:val="1600"/>
        </w:trPr>
        <w:tc>
          <w:tcPr>
            <w:tcW w:w="2943" w:type="dxa"/>
          </w:tcPr>
          <w:p w14:paraId="61FE4F2C" w14:textId="51A4B045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Lilly </w:t>
            </w:r>
            <w:r w:rsidR="000B402F" w:rsidRPr="00FE4EBA">
              <w:rPr>
                <w:rFonts w:ascii="Consolas" w:hAnsi="Consolas"/>
                <w:b/>
                <w:bCs/>
              </w:rPr>
              <w:t>4 6 6 5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743048F0" w14:textId="737A4B3C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0B402F" w:rsidRPr="00FE4EBA">
              <w:rPr>
                <w:rFonts w:ascii="Consolas" w:hAnsi="Consolas"/>
                <w:b/>
                <w:bCs/>
              </w:rPr>
              <w:t>5 6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7B6B05FC" w14:textId="12701D09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ammy </w:t>
            </w:r>
            <w:r w:rsidR="000B402F" w:rsidRPr="00FE4EBA">
              <w:rPr>
                <w:rFonts w:ascii="Consolas" w:hAnsi="Consolas"/>
                <w:b/>
                <w:bCs/>
              </w:rPr>
              <w:t>2 4 3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53D19CD7" w14:textId="4E366D3D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0B402F" w:rsidRPr="00FE4EBA">
              <w:rPr>
                <w:rFonts w:ascii="Consolas" w:hAnsi="Consolas"/>
                <w:b/>
                <w:bCs/>
              </w:rPr>
              <w:t>6 6</w:t>
            </w:r>
            <w:r w:rsidRPr="00FE4EBA"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262" w:type="dxa"/>
          </w:tcPr>
          <w:p w14:paraId="1CC9C197" w14:textId="42131E23" w:rsidR="001C09DA" w:rsidRPr="001C09DA" w:rsidRDefault="001C09DA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Lilly: 5.25</w:t>
            </w:r>
          </w:p>
          <w:p w14:paraId="2B7ACD88" w14:textId="4161A5E7" w:rsidR="001C34BF" w:rsidRPr="00FE4EBA" w:rsidRDefault="004363DD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Tammy: 3</w:t>
            </w:r>
            <w:r w:rsidR="00A630D8">
              <w:rPr>
                <w:rFonts w:ascii="Consolas" w:hAnsi="Consolas"/>
                <w:b/>
                <w:bCs/>
              </w:rPr>
              <w:t>.00</w:t>
            </w:r>
          </w:p>
          <w:p w14:paraId="22336324" w14:textId="69282815" w:rsidR="001C34BF" w:rsidRPr="00FE4EBA" w:rsidRDefault="004363DD" w:rsidP="0023593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Tim: </w:t>
            </w:r>
            <w:r w:rsidR="006F35C8">
              <w:rPr>
                <w:rFonts w:ascii="Consolas" w:hAnsi="Consolas"/>
                <w:b/>
                <w:bCs/>
              </w:rPr>
              <w:t>5.75</w:t>
            </w:r>
          </w:p>
        </w:tc>
      </w:tr>
      <w:tr w:rsidR="00EA79E6" w:rsidRPr="001C34BF" w14:paraId="045E9D65" w14:textId="77777777" w:rsidTr="009E4BD9">
        <w:trPr>
          <w:trHeight w:val="1600"/>
        </w:trPr>
        <w:tc>
          <w:tcPr>
            <w:tcW w:w="2943" w:type="dxa"/>
          </w:tcPr>
          <w:p w14:paraId="16A87CDF" w14:textId="2059AFD5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['Steven </w:t>
            </w:r>
            <w:r w:rsidR="005438CF" w:rsidRPr="001801B6">
              <w:rPr>
                <w:rFonts w:ascii="Consolas" w:hAnsi="Consolas"/>
                <w:b/>
                <w:bCs/>
              </w:rPr>
              <w:t>3 5 6 4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58CB356D" w14:textId="34BEB5B1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George </w:t>
            </w:r>
            <w:r w:rsidR="005438CF" w:rsidRPr="001801B6">
              <w:rPr>
                <w:rFonts w:ascii="Consolas" w:hAnsi="Consolas"/>
                <w:b/>
                <w:bCs/>
              </w:rPr>
              <w:t>4 6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06CD7C34" w14:textId="455B314E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Tammy </w:t>
            </w:r>
            <w:r w:rsidR="005438CF" w:rsidRPr="001801B6">
              <w:rPr>
                <w:rFonts w:ascii="Consolas" w:hAnsi="Consolas"/>
                <w:b/>
                <w:bCs/>
              </w:rPr>
              <w:t>2 5 3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2F7F8370" w14:textId="6FF6D7E1" w:rsidR="00EA79E6" w:rsidRPr="00FE4EBA" w:rsidRDefault="005438CF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Steven </w:t>
            </w:r>
            <w:r w:rsidRPr="001801B6">
              <w:rPr>
                <w:rFonts w:ascii="Consolas" w:hAnsi="Consolas"/>
                <w:b/>
                <w:bCs/>
              </w:rPr>
              <w:t>6 3</w:t>
            </w:r>
            <w:r w:rsidR="001801B6" w:rsidRPr="001801B6"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262" w:type="dxa"/>
          </w:tcPr>
          <w:p w14:paraId="359226ED" w14:textId="77777777" w:rsidR="00EA79E6" w:rsidRDefault="006F35C8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George: 5.00</w:t>
            </w:r>
          </w:p>
          <w:p w14:paraId="7567B582" w14:textId="77777777" w:rsidR="001C09DA" w:rsidRPr="001801B6" w:rsidRDefault="001C09DA" w:rsidP="001C09DA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teven: 4.50</w:t>
            </w:r>
          </w:p>
          <w:p w14:paraId="49E2297E" w14:textId="1B08C462" w:rsidR="001C09DA" w:rsidRPr="00FE4EBA" w:rsidRDefault="001C09DA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ammy: 3.33</w:t>
            </w:r>
          </w:p>
        </w:tc>
      </w:tr>
    </w:tbl>
    <w:p w14:paraId="3D9489A3" w14:textId="77777777" w:rsidR="001C34BF" w:rsidRP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Word Occurrences</w:t>
      </w:r>
    </w:p>
    <w:p w14:paraId="08B7D0D3" w14:textId="50525A8C" w:rsidR="00FE4EBA" w:rsidRPr="00BC1E91" w:rsidRDefault="001C34BF" w:rsidP="003C3944">
      <w:pPr>
        <w:rPr>
          <w:lang w:val="bg-BG"/>
        </w:rPr>
      </w:pPr>
      <w:r w:rsidRPr="001C34BF">
        <w:t xml:space="preserve">Write a function that </w:t>
      </w:r>
      <w:r w:rsidRPr="001C34BF">
        <w:rPr>
          <w:b/>
        </w:rPr>
        <w:t>counts</w:t>
      </w:r>
      <w:r w:rsidRPr="001C34BF">
        <w:t xml:space="preserve"> the times each </w:t>
      </w:r>
      <w:r w:rsidRPr="001C34BF">
        <w:rPr>
          <w:b/>
        </w:rPr>
        <w:t xml:space="preserve">word occurs </w:t>
      </w:r>
      <w:r w:rsidRPr="001C34BF">
        <w:rPr>
          <w:bCs/>
        </w:rPr>
        <w:t>in a text</w:t>
      </w:r>
      <w:r w:rsidRPr="001C34BF">
        <w:t xml:space="preserve">. Print the words </w:t>
      </w:r>
      <w:r w:rsidRPr="001C34BF">
        <w:rPr>
          <w:b/>
        </w:rPr>
        <w:t xml:space="preserve">sorted by count </w:t>
      </w:r>
      <w:r w:rsidRPr="001C34BF">
        <w:rPr>
          <w:bCs/>
        </w:rPr>
        <w:t>in</w:t>
      </w:r>
      <w:r w:rsidRPr="001C34BF">
        <w:rPr>
          <w:b/>
        </w:rPr>
        <w:t xml:space="preserve"> descending</w:t>
      </w:r>
      <w:r w:rsidRPr="001C34BF">
        <w:t xml:space="preserve"> order. The </w:t>
      </w:r>
      <w:r w:rsidRPr="001C34BF">
        <w:rPr>
          <w:bCs/>
        </w:rPr>
        <w:t>input</w:t>
      </w:r>
      <w:r w:rsidRPr="001C34BF">
        <w:t xml:space="preserve"> comes as an </w:t>
      </w:r>
      <w:r w:rsidRPr="001C34BF">
        <w:rPr>
          <w:b/>
        </w:rPr>
        <w:t>array of strings</w:t>
      </w:r>
      <w:r w:rsidRPr="001C34BF">
        <w:t>.</w:t>
      </w:r>
    </w:p>
    <w:p w14:paraId="38391A28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524"/>
        <w:gridCol w:w="3118"/>
      </w:tblGrid>
      <w:tr w:rsidR="001C34BF" w:rsidRPr="001C34BF" w14:paraId="54FA96C8" w14:textId="77777777" w:rsidTr="00122EA8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01AD4E4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70A0697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A64C43C" w14:textId="77777777" w:rsidTr="00122EA8">
        <w:trPr>
          <w:trHeight w:val="3049"/>
        </w:trPr>
        <w:tc>
          <w:tcPr>
            <w:tcW w:w="5524" w:type="dxa"/>
          </w:tcPr>
          <w:p w14:paraId="2C774901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"Here", "is", "the", "first", "sentence", "Here", "is", "another", "sentence", "And", "finally", "the", "third", "sentence"]</w:t>
            </w:r>
          </w:p>
        </w:tc>
        <w:tc>
          <w:tcPr>
            <w:tcW w:w="3118" w:type="dxa"/>
          </w:tcPr>
          <w:p w14:paraId="773876BD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sentence -&gt; 3 times</w:t>
            </w:r>
          </w:p>
          <w:p w14:paraId="4C302686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Here -&gt; 2 times</w:t>
            </w:r>
          </w:p>
          <w:p w14:paraId="6E42B1E0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is -&gt; 2 times</w:t>
            </w:r>
          </w:p>
          <w:p w14:paraId="0FAEDE5B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he -&gt; 2 times</w:t>
            </w:r>
          </w:p>
          <w:p w14:paraId="429505D3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first -&gt; 1 times</w:t>
            </w:r>
          </w:p>
          <w:p w14:paraId="6A0D5567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another -&gt; 1 times</w:t>
            </w:r>
          </w:p>
          <w:p w14:paraId="1C9243E3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And -&gt; 1 times</w:t>
            </w:r>
          </w:p>
          <w:p w14:paraId="32430B6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finally -&gt; 1 times</w:t>
            </w:r>
          </w:p>
          <w:p w14:paraId="5119EB4D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third -&gt; 1 times</w:t>
            </w:r>
          </w:p>
        </w:tc>
      </w:tr>
      <w:tr w:rsidR="00122EA8" w:rsidRPr="001C34BF" w14:paraId="55AAEF91" w14:textId="77777777" w:rsidTr="00E43EBB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6A823B8E" w14:textId="77777777" w:rsidR="00122EA8" w:rsidRPr="001C34BF" w:rsidRDefault="00122EA8" w:rsidP="00E43EBB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lastRenderedPageBreak/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133A76E" w14:textId="77777777" w:rsidR="00122EA8" w:rsidRPr="001C34BF" w:rsidRDefault="00122EA8" w:rsidP="00E43EBB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2A2CCC" w:rsidRPr="001C34BF" w14:paraId="475B05E5" w14:textId="77777777" w:rsidTr="00122EA8">
        <w:trPr>
          <w:trHeight w:val="3353"/>
        </w:trPr>
        <w:tc>
          <w:tcPr>
            <w:tcW w:w="5524" w:type="dxa"/>
          </w:tcPr>
          <w:p w14:paraId="113E0B28" w14:textId="13FD7EB8" w:rsidR="002A2CCC" w:rsidRPr="00FE4EBA" w:rsidRDefault="002A2CCC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["</w:t>
            </w: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bye</w:t>
            </w:r>
            <w:r w:rsidRPr="002A2CCC">
              <w:rPr>
                <w:rFonts w:ascii="Consolas" w:hAnsi="Consolas"/>
                <w:b/>
                <w:bCs/>
              </w:rPr>
              <w:t>", "c</w:t>
            </w:r>
            <w:r>
              <w:rPr>
                <w:rFonts w:ascii="Consolas" w:hAnsi="Consolas"/>
                <w:b/>
                <w:bCs/>
              </w:rPr>
              <w:t>ity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ad</w:t>
            </w:r>
            <w:r w:rsidRPr="002A2CCC">
              <w:rPr>
                <w:rFonts w:ascii="Consolas" w:hAnsi="Consolas"/>
                <w:b/>
                <w:bCs/>
              </w:rPr>
              <w:t>", "b</w:t>
            </w:r>
            <w:r>
              <w:rPr>
                <w:rFonts w:ascii="Consolas" w:hAnsi="Consolas"/>
                <w:b/>
                <w:bCs/>
              </w:rPr>
              <w:t>oys</w:t>
            </w:r>
            <w:r w:rsidRPr="002A2CCC">
              <w:rPr>
                <w:rFonts w:ascii="Consolas" w:hAnsi="Consolas"/>
                <w:b/>
                <w:bCs/>
              </w:rPr>
              <w:t>", "g</w:t>
            </w:r>
            <w:r>
              <w:rPr>
                <w:rFonts w:ascii="Consolas" w:hAnsi="Consolas"/>
                <w:b/>
                <w:bCs/>
              </w:rPr>
              <w:t>inger</w:t>
            </w:r>
            <w:r w:rsidRPr="002A2CCC">
              <w:rPr>
                <w:rFonts w:ascii="Consolas" w:hAnsi="Consolas"/>
                <w:b/>
                <w:bCs/>
              </w:rPr>
              <w:t>"]</w:t>
            </w:r>
          </w:p>
        </w:tc>
        <w:tc>
          <w:tcPr>
            <w:tcW w:w="3118" w:type="dxa"/>
          </w:tcPr>
          <w:p w14:paraId="3BBEA2B5" w14:textId="5F428D79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 xml:space="preserve"> -&gt; 2 times</w:t>
            </w:r>
          </w:p>
          <w:p w14:paraId="1B74C536" w14:textId="21A3B44D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ye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69BE58B8" w14:textId="5C64D0B6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c</w:t>
            </w:r>
            <w:r>
              <w:rPr>
                <w:rFonts w:ascii="Consolas" w:hAnsi="Consolas"/>
                <w:b/>
                <w:bCs/>
              </w:rPr>
              <w:t>ity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465E7C36" w14:textId="5C7ECEE5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dad -&gt; 1 times</w:t>
            </w:r>
          </w:p>
          <w:p w14:paraId="31CFF6A4" w14:textId="41EE1B0D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oys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143EC6BD" w14:textId="338C4EB6" w:rsidR="002A2CCC" w:rsidRPr="00FE4EBA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g</w:t>
            </w:r>
            <w:r>
              <w:rPr>
                <w:rFonts w:ascii="Consolas" w:hAnsi="Consolas"/>
                <w:b/>
                <w:bCs/>
              </w:rPr>
              <w:t>inger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</w:tc>
      </w:tr>
    </w:tbl>
    <w:p w14:paraId="36C914C7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Hint</w:t>
      </w:r>
    </w:p>
    <w:p w14:paraId="5B2EEE1C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Create a map</w:t>
      </w:r>
    </w:p>
    <w:p w14:paraId="32717D84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Loop through the elements of the array of words</w:t>
      </w:r>
    </w:p>
    <w:p w14:paraId="46E90685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Update the map</w:t>
      </w:r>
    </w:p>
    <w:p w14:paraId="74AC06C9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Sort the map by value in descending:</w:t>
      </w:r>
    </w:p>
    <w:p w14:paraId="068D517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7473834A" wp14:editId="0E8094C3">
            <wp:extent cx="5619750" cy="419100"/>
            <wp:effectExtent l="19050" t="19050" r="19050" b="19050"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4191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C2E01" w14:textId="03B09AF1" w:rsidR="001C34BF" w:rsidRPr="001C34BF" w:rsidRDefault="001C34BF" w:rsidP="001C34BF">
      <w:pPr>
        <w:pStyle w:val="ac"/>
        <w:numPr>
          <w:ilvl w:val="0"/>
          <w:numId w:val="47"/>
        </w:numPr>
        <w:spacing w:before="0" w:after="200"/>
        <w:rPr>
          <w:lang w:val="bg-BG"/>
        </w:rPr>
      </w:pPr>
      <w:r w:rsidRPr="001C34BF">
        <w:t xml:space="preserve">Finally, print the result in </w:t>
      </w:r>
      <w:r w:rsidR="00282C0A">
        <w:t xml:space="preserve">the </w:t>
      </w:r>
      <w:r w:rsidRPr="001C34BF">
        <w:t>format as the example above</w:t>
      </w:r>
    </w:p>
    <w:sectPr w:rsidR="001C34BF" w:rsidRPr="001C34B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E3685" w14:textId="77777777" w:rsidR="009A5BB9" w:rsidRDefault="009A5BB9" w:rsidP="008068A2">
      <w:pPr>
        <w:spacing w:after="0" w:line="240" w:lineRule="auto"/>
      </w:pPr>
      <w:r>
        <w:separator/>
      </w:r>
    </w:p>
  </w:endnote>
  <w:endnote w:type="continuationSeparator" w:id="0">
    <w:p w14:paraId="0E45048B" w14:textId="77777777" w:rsidR="009A5BB9" w:rsidRDefault="009A5B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5D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C75D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D70FF" w14:textId="77777777" w:rsidR="009A5BB9" w:rsidRDefault="009A5BB9" w:rsidP="008068A2">
      <w:pPr>
        <w:spacing w:after="0" w:line="240" w:lineRule="auto"/>
      </w:pPr>
      <w:r>
        <w:separator/>
      </w:r>
    </w:p>
  </w:footnote>
  <w:footnote w:type="continuationSeparator" w:id="0">
    <w:p w14:paraId="7C6BFC13" w14:textId="77777777" w:rsidR="009A5BB9" w:rsidRDefault="009A5B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F262ED"/>
    <w:multiLevelType w:val="hybridMultilevel"/>
    <w:tmpl w:val="C3ECBA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403FE"/>
    <w:multiLevelType w:val="hybridMultilevel"/>
    <w:tmpl w:val="AC604A9E"/>
    <w:lvl w:ilvl="0" w:tplc="0652E5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3AE9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F470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683D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849B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3C40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508F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D6FB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921C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1765614">
    <w:abstractNumId w:val="0"/>
  </w:num>
  <w:num w:numId="2" w16cid:durableId="1583022327">
    <w:abstractNumId w:val="48"/>
  </w:num>
  <w:num w:numId="3" w16cid:durableId="831330659">
    <w:abstractNumId w:val="8"/>
  </w:num>
  <w:num w:numId="4" w16cid:durableId="1970629927">
    <w:abstractNumId w:val="32"/>
  </w:num>
  <w:num w:numId="5" w16cid:durableId="1691567935">
    <w:abstractNumId w:val="33"/>
  </w:num>
  <w:num w:numId="6" w16cid:durableId="1104109225">
    <w:abstractNumId w:val="37"/>
  </w:num>
  <w:num w:numId="7" w16cid:durableId="447818965">
    <w:abstractNumId w:val="3"/>
  </w:num>
  <w:num w:numId="8" w16cid:durableId="473370423">
    <w:abstractNumId w:val="7"/>
  </w:num>
  <w:num w:numId="9" w16cid:durableId="1593003161">
    <w:abstractNumId w:val="30"/>
  </w:num>
  <w:num w:numId="10" w16cid:durableId="7912870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3591479">
    <w:abstractNumId w:val="4"/>
  </w:num>
  <w:num w:numId="12" w16cid:durableId="372075142">
    <w:abstractNumId w:val="21"/>
  </w:num>
  <w:num w:numId="13" w16cid:durableId="1411274631">
    <w:abstractNumId w:val="1"/>
  </w:num>
  <w:num w:numId="14" w16cid:durableId="1652713779">
    <w:abstractNumId w:val="36"/>
  </w:num>
  <w:num w:numId="15" w16cid:durableId="673723224">
    <w:abstractNumId w:val="9"/>
  </w:num>
  <w:num w:numId="16" w16cid:durableId="1425027935">
    <w:abstractNumId w:val="42"/>
  </w:num>
  <w:num w:numId="17" w16cid:durableId="1508865202">
    <w:abstractNumId w:val="31"/>
  </w:num>
  <w:num w:numId="18" w16cid:durableId="1886136626">
    <w:abstractNumId w:val="47"/>
  </w:num>
  <w:num w:numId="19" w16cid:durableId="1099106933">
    <w:abstractNumId w:val="38"/>
  </w:num>
  <w:num w:numId="20" w16cid:durableId="573590311">
    <w:abstractNumId w:val="20"/>
  </w:num>
  <w:num w:numId="21" w16cid:durableId="12340393">
    <w:abstractNumId w:val="35"/>
  </w:num>
  <w:num w:numId="22" w16cid:durableId="1775516949">
    <w:abstractNumId w:val="11"/>
  </w:num>
  <w:num w:numId="23" w16cid:durableId="108008847">
    <w:abstractNumId w:val="14"/>
  </w:num>
  <w:num w:numId="24" w16cid:durableId="1601181430">
    <w:abstractNumId w:val="2"/>
  </w:num>
  <w:num w:numId="25" w16cid:durableId="511839921">
    <w:abstractNumId w:val="6"/>
  </w:num>
  <w:num w:numId="26" w16cid:durableId="1111163018">
    <w:abstractNumId w:val="16"/>
  </w:num>
  <w:num w:numId="27" w16cid:durableId="2116558247">
    <w:abstractNumId w:val="40"/>
  </w:num>
  <w:num w:numId="28" w16cid:durableId="969017341">
    <w:abstractNumId w:val="18"/>
  </w:num>
  <w:num w:numId="29" w16cid:durableId="1250500560">
    <w:abstractNumId w:val="46"/>
  </w:num>
  <w:num w:numId="30" w16cid:durableId="1798721642">
    <w:abstractNumId w:val="24"/>
  </w:num>
  <w:num w:numId="31" w16cid:durableId="1139567559">
    <w:abstractNumId w:val="10"/>
  </w:num>
  <w:num w:numId="32" w16cid:durableId="1807820041">
    <w:abstractNumId w:val="39"/>
  </w:num>
  <w:num w:numId="33" w16cid:durableId="512182835">
    <w:abstractNumId w:val="43"/>
  </w:num>
  <w:num w:numId="34" w16cid:durableId="1917739835">
    <w:abstractNumId w:val="28"/>
  </w:num>
  <w:num w:numId="35" w16cid:durableId="1603338649">
    <w:abstractNumId w:val="45"/>
  </w:num>
  <w:num w:numId="36" w16cid:durableId="389957528">
    <w:abstractNumId w:val="5"/>
  </w:num>
  <w:num w:numId="37" w16cid:durableId="940533262">
    <w:abstractNumId w:val="25"/>
  </w:num>
  <w:num w:numId="38" w16cid:durableId="214047638">
    <w:abstractNumId w:val="13"/>
  </w:num>
  <w:num w:numId="39" w16cid:durableId="1062288758">
    <w:abstractNumId w:val="34"/>
  </w:num>
  <w:num w:numId="40" w16cid:durableId="717316533">
    <w:abstractNumId w:val="15"/>
  </w:num>
  <w:num w:numId="41" w16cid:durableId="1656448139">
    <w:abstractNumId w:val="27"/>
  </w:num>
  <w:num w:numId="42" w16cid:durableId="234902778">
    <w:abstractNumId w:val="19"/>
  </w:num>
  <w:num w:numId="43" w16cid:durableId="1706444059">
    <w:abstractNumId w:val="41"/>
  </w:num>
  <w:num w:numId="44" w16cid:durableId="408039638">
    <w:abstractNumId w:val="44"/>
  </w:num>
  <w:num w:numId="45" w16cid:durableId="466432576">
    <w:abstractNumId w:val="22"/>
  </w:num>
  <w:num w:numId="46" w16cid:durableId="1967467366">
    <w:abstractNumId w:val="17"/>
  </w:num>
  <w:num w:numId="47" w16cid:durableId="1433671110">
    <w:abstractNumId w:val="29"/>
  </w:num>
  <w:num w:numId="48" w16cid:durableId="1838811304">
    <w:abstractNumId w:val="23"/>
  </w:num>
  <w:num w:numId="49" w16cid:durableId="177335318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KxMDc3MTUwNTBU0lEKTi0uzszPAymwqAUA9nW4mSwAAAA="/>
  </w:docVars>
  <w:rsids>
    <w:rsidRoot w:val="008068A2"/>
    <w:rsid w:val="000006BB"/>
    <w:rsid w:val="00001FD1"/>
    <w:rsid w:val="00002C1C"/>
    <w:rsid w:val="00005B8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02F"/>
    <w:rsid w:val="000B56F0"/>
    <w:rsid w:val="000C5361"/>
    <w:rsid w:val="00103906"/>
    <w:rsid w:val="00122EA8"/>
    <w:rsid w:val="001275B9"/>
    <w:rsid w:val="00137DFF"/>
    <w:rsid w:val="00142C75"/>
    <w:rsid w:val="001449E8"/>
    <w:rsid w:val="001619DF"/>
    <w:rsid w:val="00164CDC"/>
    <w:rsid w:val="00167CF1"/>
    <w:rsid w:val="00171021"/>
    <w:rsid w:val="00175E1D"/>
    <w:rsid w:val="001801B6"/>
    <w:rsid w:val="001837BD"/>
    <w:rsid w:val="00183A2C"/>
    <w:rsid w:val="001A6728"/>
    <w:rsid w:val="001B7060"/>
    <w:rsid w:val="001C09DA"/>
    <w:rsid w:val="001C1FCD"/>
    <w:rsid w:val="001C34BF"/>
    <w:rsid w:val="001D2464"/>
    <w:rsid w:val="001D50AE"/>
    <w:rsid w:val="001E1161"/>
    <w:rsid w:val="001E3FEF"/>
    <w:rsid w:val="00202683"/>
    <w:rsid w:val="00215FCE"/>
    <w:rsid w:val="002326A7"/>
    <w:rsid w:val="00232E7D"/>
    <w:rsid w:val="00236092"/>
    <w:rsid w:val="00243AE2"/>
    <w:rsid w:val="00264287"/>
    <w:rsid w:val="0026589D"/>
    <w:rsid w:val="002664E1"/>
    <w:rsid w:val="002674C4"/>
    <w:rsid w:val="002819B5"/>
    <w:rsid w:val="00282C0A"/>
    <w:rsid w:val="002853F4"/>
    <w:rsid w:val="002A2CCC"/>
    <w:rsid w:val="002A2D2D"/>
    <w:rsid w:val="002C2CB4"/>
    <w:rsid w:val="002C539D"/>
    <w:rsid w:val="002C71C6"/>
    <w:rsid w:val="002D07CA"/>
    <w:rsid w:val="002E401F"/>
    <w:rsid w:val="00305122"/>
    <w:rsid w:val="003230CF"/>
    <w:rsid w:val="0033212E"/>
    <w:rsid w:val="0033490F"/>
    <w:rsid w:val="00350775"/>
    <w:rsid w:val="00380A57"/>
    <w:rsid w:val="003817EF"/>
    <w:rsid w:val="00382532"/>
    <w:rsid w:val="00382A45"/>
    <w:rsid w:val="0039765C"/>
    <w:rsid w:val="003A065A"/>
    <w:rsid w:val="003A1601"/>
    <w:rsid w:val="003A33F9"/>
    <w:rsid w:val="003A5602"/>
    <w:rsid w:val="003B0278"/>
    <w:rsid w:val="003B1846"/>
    <w:rsid w:val="003B2C36"/>
    <w:rsid w:val="003B6A53"/>
    <w:rsid w:val="003C3944"/>
    <w:rsid w:val="003E1013"/>
    <w:rsid w:val="003E167F"/>
    <w:rsid w:val="003E2A3C"/>
    <w:rsid w:val="003E2F33"/>
    <w:rsid w:val="003E6BFB"/>
    <w:rsid w:val="003F1864"/>
    <w:rsid w:val="003F73C1"/>
    <w:rsid w:val="0041081C"/>
    <w:rsid w:val="004311CA"/>
    <w:rsid w:val="004363DD"/>
    <w:rsid w:val="0047331A"/>
    <w:rsid w:val="0047640B"/>
    <w:rsid w:val="0047644B"/>
    <w:rsid w:val="00476D4B"/>
    <w:rsid w:val="00491748"/>
    <w:rsid w:val="004A7E77"/>
    <w:rsid w:val="004B0253"/>
    <w:rsid w:val="004B10E9"/>
    <w:rsid w:val="004C0A80"/>
    <w:rsid w:val="004D03E1"/>
    <w:rsid w:val="004D29A9"/>
    <w:rsid w:val="004E0D4F"/>
    <w:rsid w:val="004E2F15"/>
    <w:rsid w:val="004E4C1E"/>
    <w:rsid w:val="0050017E"/>
    <w:rsid w:val="00503820"/>
    <w:rsid w:val="005054C7"/>
    <w:rsid w:val="00507F81"/>
    <w:rsid w:val="0051327C"/>
    <w:rsid w:val="005172E9"/>
    <w:rsid w:val="00517B12"/>
    <w:rsid w:val="00524789"/>
    <w:rsid w:val="00526775"/>
    <w:rsid w:val="00527BE8"/>
    <w:rsid w:val="005438CF"/>
    <w:rsid w:val="005439C9"/>
    <w:rsid w:val="00553CCB"/>
    <w:rsid w:val="0056109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90"/>
    <w:rsid w:val="00644D27"/>
    <w:rsid w:val="00654B38"/>
    <w:rsid w:val="006640AE"/>
    <w:rsid w:val="00667D60"/>
    <w:rsid w:val="00670041"/>
    <w:rsid w:val="00671FE2"/>
    <w:rsid w:val="00686C0C"/>
    <w:rsid w:val="00695634"/>
    <w:rsid w:val="006A158B"/>
    <w:rsid w:val="006A2531"/>
    <w:rsid w:val="006D239A"/>
    <w:rsid w:val="006E1302"/>
    <w:rsid w:val="006E2245"/>
    <w:rsid w:val="006E55B4"/>
    <w:rsid w:val="006E7E50"/>
    <w:rsid w:val="006F35C8"/>
    <w:rsid w:val="00704432"/>
    <w:rsid w:val="007051DF"/>
    <w:rsid w:val="00724DA4"/>
    <w:rsid w:val="00763912"/>
    <w:rsid w:val="00774E44"/>
    <w:rsid w:val="007825DA"/>
    <w:rsid w:val="00785258"/>
    <w:rsid w:val="0079015C"/>
    <w:rsid w:val="00791F02"/>
    <w:rsid w:val="0079324A"/>
    <w:rsid w:val="00794EEE"/>
    <w:rsid w:val="007A635E"/>
    <w:rsid w:val="007B3686"/>
    <w:rsid w:val="007B5E8F"/>
    <w:rsid w:val="007B78AC"/>
    <w:rsid w:val="007C2C37"/>
    <w:rsid w:val="007C3E81"/>
    <w:rsid w:val="007C42AC"/>
    <w:rsid w:val="007D6253"/>
    <w:rsid w:val="007D742F"/>
    <w:rsid w:val="007E0960"/>
    <w:rsid w:val="007E4E4F"/>
    <w:rsid w:val="007E7582"/>
    <w:rsid w:val="007F04BF"/>
    <w:rsid w:val="007F177C"/>
    <w:rsid w:val="007F5F65"/>
    <w:rsid w:val="00801502"/>
    <w:rsid w:val="00803217"/>
    <w:rsid w:val="0080571E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152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F72"/>
    <w:rsid w:val="00972C7F"/>
    <w:rsid w:val="009733D2"/>
    <w:rsid w:val="00976E46"/>
    <w:rsid w:val="009A5BB9"/>
    <w:rsid w:val="009B4FB4"/>
    <w:rsid w:val="009B768E"/>
    <w:rsid w:val="009C0C39"/>
    <w:rsid w:val="009D1805"/>
    <w:rsid w:val="009E1167"/>
    <w:rsid w:val="009E1A09"/>
    <w:rsid w:val="009E4BD9"/>
    <w:rsid w:val="009F32B0"/>
    <w:rsid w:val="00A02545"/>
    <w:rsid w:val="00A025E6"/>
    <w:rsid w:val="00A027A7"/>
    <w:rsid w:val="00A05555"/>
    <w:rsid w:val="00A0603C"/>
    <w:rsid w:val="00A06D89"/>
    <w:rsid w:val="00A35790"/>
    <w:rsid w:val="00A45A89"/>
    <w:rsid w:val="00A47F12"/>
    <w:rsid w:val="00A630D8"/>
    <w:rsid w:val="00A66DE2"/>
    <w:rsid w:val="00A70227"/>
    <w:rsid w:val="00A847D3"/>
    <w:rsid w:val="00A9289C"/>
    <w:rsid w:val="00AA3772"/>
    <w:rsid w:val="00AB106E"/>
    <w:rsid w:val="00AB2224"/>
    <w:rsid w:val="00AB7900"/>
    <w:rsid w:val="00AC36D6"/>
    <w:rsid w:val="00AC5890"/>
    <w:rsid w:val="00AC60FE"/>
    <w:rsid w:val="00AC77AD"/>
    <w:rsid w:val="00AD3214"/>
    <w:rsid w:val="00AE05D3"/>
    <w:rsid w:val="00AE355A"/>
    <w:rsid w:val="00B148DD"/>
    <w:rsid w:val="00B2472A"/>
    <w:rsid w:val="00B267F3"/>
    <w:rsid w:val="00B34F36"/>
    <w:rsid w:val="00B567F6"/>
    <w:rsid w:val="00B56DF3"/>
    <w:rsid w:val="00B57A5C"/>
    <w:rsid w:val="00B6185B"/>
    <w:rsid w:val="00B638EB"/>
    <w:rsid w:val="00B63DED"/>
    <w:rsid w:val="00B72C08"/>
    <w:rsid w:val="00B753E7"/>
    <w:rsid w:val="00B86AF3"/>
    <w:rsid w:val="00B9309B"/>
    <w:rsid w:val="00BA1F40"/>
    <w:rsid w:val="00BA4820"/>
    <w:rsid w:val="00BB05FA"/>
    <w:rsid w:val="00BB5B10"/>
    <w:rsid w:val="00BC1E91"/>
    <w:rsid w:val="00BC56D6"/>
    <w:rsid w:val="00BC60B8"/>
    <w:rsid w:val="00BC63A8"/>
    <w:rsid w:val="00BE399E"/>
    <w:rsid w:val="00BE57BB"/>
    <w:rsid w:val="00BE7D7C"/>
    <w:rsid w:val="00BF1775"/>
    <w:rsid w:val="00BF201D"/>
    <w:rsid w:val="00C0490B"/>
    <w:rsid w:val="00C07904"/>
    <w:rsid w:val="00C121AF"/>
    <w:rsid w:val="00C14C80"/>
    <w:rsid w:val="00C1640F"/>
    <w:rsid w:val="00C27853"/>
    <w:rsid w:val="00C355A5"/>
    <w:rsid w:val="00C43B64"/>
    <w:rsid w:val="00C53F37"/>
    <w:rsid w:val="00C5499A"/>
    <w:rsid w:val="00C62A0F"/>
    <w:rsid w:val="00C7173D"/>
    <w:rsid w:val="00C71F35"/>
    <w:rsid w:val="00C7240B"/>
    <w:rsid w:val="00C7743A"/>
    <w:rsid w:val="00C82862"/>
    <w:rsid w:val="00C84E4D"/>
    <w:rsid w:val="00C96335"/>
    <w:rsid w:val="00CA2FD0"/>
    <w:rsid w:val="00CA7BC5"/>
    <w:rsid w:val="00CB626D"/>
    <w:rsid w:val="00CC1108"/>
    <w:rsid w:val="00CD5181"/>
    <w:rsid w:val="00CD7485"/>
    <w:rsid w:val="00CE2360"/>
    <w:rsid w:val="00CE236C"/>
    <w:rsid w:val="00CF0047"/>
    <w:rsid w:val="00D07984"/>
    <w:rsid w:val="00D22895"/>
    <w:rsid w:val="00D23A22"/>
    <w:rsid w:val="00D3404A"/>
    <w:rsid w:val="00D4354E"/>
    <w:rsid w:val="00D43F69"/>
    <w:rsid w:val="00D50F79"/>
    <w:rsid w:val="00D73957"/>
    <w:rsid w:val="00D8395C"/>
    <w:rsid w:val="00D85E76"/>
    <w:rsid w:val="00D910AA"/>
    <w:rsid w:val="00DA028F"/>
    <w:rsid w:val="00DB3CB1"/>
    <w:rsid w:val="00DB703E"/>
    <w:rsid w:val="00DC182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331"/>
    <w:rsid w:val="00E32F85"/>
    <w:rsid w:val="00E36FD8"/>
    <w:rsid w:val="00E37380"/>
    <w:rsid w:val="00E465C4"/>
    <w:rsid w:val="00E469CD"/>
    <w:rsid w:val="00E5630B"/>
    <w:rsid w:val="00E63F64"/>
    <w:rsid w:val="00E74623"/>
    <w:rsid w:val="00E80E3D"/>
    <w:rsid w:val="00E86D42"/>
    <w:rsid w:val="00E870B8"/>
    <w:rsid w:val="00EA1019"/>
    <w:rsid w:val="00EA3B29"/>
    <w:rsid w:val="00EA79E6"/>
    <w:rsid w:val="00EB7421"/>
    <w:rsid w:val="00EC0A02"/>
    <w:rsid w:val="00EC36F5"/>
    <w:rsid w:val="00EC5A4D"/>
    <w:rsid w:val="00ED0DEA"/>
    <w:rsid w:val="00ED73C4"/>
    <w:rsid w:val="00EF3F5F"/>
    <w:rsid w:val="00F1644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4349"/>
    <w:rsid w:val="00FC2301"/>
    <w:rsid w:val="00FE038F"/>
    <w:rsid w:val="00FE4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825DA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7825DA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a0"/>
    <w:uiPriority w:val="99"/>
    <w:semiHidden/>
    <w:unhideWhenUsed/>
    <w:rsid w:val="007825DA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7E7582"/>
  </w:style>
  <w:style w:type="character" w:styleId="af0">
    <w:name w:val="Unresolved Mention"/>
    <w:basedOn w:val="a0"/>
    <w:uiPriority w:val="99"/>
    <w:semiHidden/>
    <w:unhideWhenUsed/>
    <w:rsid w:val="00C717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723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6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497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1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3ADAA-B1B7-4E15-8960-11551C05E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</TotalTime>
  <Pages>5</Pages>
  <Words>768</Words>
  <Characters>4383</Characters>
  <Application>Microsoft Office Word</Application>
  <DocSecurity>0</DocSecurity>
  <Lines>36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Lab</vt:lpstr>
      <vt:lpstr>Technology Fundamentals - JS Associative Arrays and Maps - Lab</vt:lpstr>
    </vt:vector>
  </TitlesOfParts>
  <Company>SoftUni – https://softuni.org</Company>
  <LinksUpToDate>false</LinksUpToDate>
  <CharactersWithSpaces>5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68</cp:revision>
  <cp:lastPrinted>2023-05-11T11:34:00Z</cp:lastPrinted>
  <dcterms:created xsi:type="dcterms:W3CDTF">2019-11-12T12:29:00Z</dcterms:created>
  <dcterms:modified xsi:type="dcterms:W3CDTF">2023-09-05T15:41:00Z</dcterms:modified>
  <cp:category>computer programming;programming;software development;software engineering</cp:category>
</cp:coreProperties>
</file>